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B2BAF" w14:textId="21C42305" w:rsidR="00FE576D" w:rsidRPr="00435446" w:rsidRDefault="00906AF5" w:rsidP="00435446">
      <w:pPr>
        <w:pStyle w:val="Title"/>
      </w:pPr>
      <w:r w:rsidRPr="00906AF5">
        <w:rPr>
          <w:sz w:val="56"/>
          <w:szCs w:val="56"/>
        </w:rPr>
        <w:t>Livermore Fire Protection District</w:t>
      </w:r>
    </w:p>
    <w:p w14:paraId="11A7AE25" w14:textId="10B11BF7" w:rsidR="00FE576D" w:rsidRDefault="00906AF5">
      <w:pPr>
        <w:pStyle w:val="Subtitle"/>
      </w:pPr>
      <w:r>
        <w:t>Board of Directors Meeting Minutes</w:t>
      </w:r>
    </w:p>
    <w:p w14:paraId="4478DCDB" w14:textId="4EE72ACB" w:rsidR="00906AF5" w:rsidRPr="00B744A7" w:rsidRDefault="00C13754" w:rsidP="00774146">
      <w:pPr>
        <w:pStyle w:val="Date"/>
        <w:rPr>
          <w:b/>
          <w:bCs/>
          <w:sz w:val="28"/>
          <w:szCs w:val="24"/>
        </w:rPr>
      </w:pPr>
      <w:r>
        <w:rPr>
          <w:rStyle w:val="IntenseEmphasis"/>
          <w:b/>
          <w:bCs/>
          <w:sz w:val="28"/>
          <w:szCs w:val="24"/>
        </w:rPr>
        <w:t xml:space="preserve">March </w:t>
      </w:r>
      <w:r w:rsidR="007441C8">
        <w:rPr>
          <w:rStyle w:val="IntenseEmphasis"/>
          <w:b/>
          <w:bCs/>
          <w:sz w:val="28"/>
          <w:szCs w:val="24"/>
        </w:rPr>
        <w:t>21</w:t>
      </w:r>
      <w:r w:rsidR="007441C8" w:rsidRPr="007441C8">
        <w:rPr>
          <w:rStyle w:val="IntenseEmphasis"/>
          <w:b/>
          <w:bCs/>
          <w:sz w:val="28"/>
          <w:szCs w:val="24"/>
          <w:vertAlign w:val="superscript"/>
        </w:rPr>
        <w:t>st</w:t>
      </w:r>
      <w:r w:rsidR="007441C8">
        <w:rPr>
          <w:rStyle w:val="IntenseEmphasis"/>
          <w:b/>
          <w:bCs/>
          <w:sz w:val="28"/>
          <w:szCs w:val="24"/>
        </w:rPr>
        <w:t>, 2024</w:t>
      </w:r>
      <w:r w:rsidR="003B5FCE" w:rsidRPr="00B744A7">
        <w:rPr>
          <w:b/>
          <w:bCs/>
          <w:sz w:val="28"/>
          <w:szCs w:val="24"/>
        </w:rPr>
        <w:t xml:space="preserve"> </w:t>
      </w:r>
    </w:p>
    <w:p w14:paraId="68D0858D" w14:textId="5F536604" w:rsidR="00FE576D" w:rsidRPr="00B744A7" w:rsidRDefault="00F11E1D" w:rsidP="00774146">
      <w:pPr>
        <w:pStyle w:val="Date"/>
        <w:rPr>
          <w:b/>
          <w:bCs/>
        </w:rPr>
      </w:pP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837EE3C4F2D44748840B2FBBB5496B7E"/>
          </w:placeholder>
          <w:temporary/>
          <w:showingPlcHdr/>
          <w15:appearance w15:val="hidden"/>
        </w:sdtPr>
        <w:sdtEndPr>
          <w:rPr>
            <w:rStyle w:val="IntenseEmphasis"/>
            <w:b/>
            <w:bCs/>
            <w:color w:val="auto"/>
          </w:rPr>
        </w:sdtEndPr>
        <w:sdtContent>
          <w:r w:rsidR="00684306" w:rsidRPr="00B744A7">
            <w:rPr>
              <w:rStyle w:val="IntenseEmphasis"/>
              <w:b/>
              <w:bCs/>
              <w:color w:val="auto"/>
            </w:rPr>
            <w:t>Meeting called to order by</w:t>
          </w:r>
        </w:sdtContent>
      </w:sdt>
      <w:r w:rsidR="00906AF5" w:rsidRPr="00B744A7">
        <w:rPr>
          <w:b/>
          <w:bCs/>
        </w:rPr>
        <w:t xml:space="preserve"> </w:t>
      </w:r>
      <w:r w:rsidR="00B10FA5">
        <w:rPr>
          <w:b/>
          <w:bCs/>
          <w:i/>
          <w:iCs/>
        </w:rPr>
        <w:t xml:space="preserve">Mark </w:t>
      </w:r>
      <w:proofErr w:type="spellStart"/>
      <w:r w:rsidR="00B10FA5">
        <w:rPr>
          <w:b/>
          <w:bCs/>
          <w:i/>
          <w:iCs/>
        </w:rPr>
        <w:t>Steputis</w:t>
      </w:r>
      <w:proofErr w:type="spellEnd"/>
      <w:r w:rsidR="00B10FA5">
        <w:rPr>
          <w:b/>
          <w:bCs/>
          <w:i/>
          <w:iCs/>
        </w:rPr>
        <w:t xml:space="preserve"> </w:t>
      </w:r>
      <w:r w:rsidR="00906AF5" w:rsidRPr="008E0C8C">
        <w:rPr>
          <w:b/>
          <w:bCs/>
          <w:i/>
          <w:iCs/>
        </w:rPr>
        <w:t>at</w:t>
      </w:r>
      <w:r w:rsidR="00906AF5" w:rsidRPr="00B744A7">
        <w:rPr>
          <w:b/>
          <w:bCs/>
        </w:rPr>
        <w:t xml:space="preserve"> </w:t>
      </w:r>
      <w:r w:rsidR="008E0C8C">
        <w:rPr>
          <w:b/>
          <w:bCs/>
        </w:rPr>
        <w:t>4:33pm</w:t>
      </w:r>
    </w:p>
    <w:sdt>
      <w:sdtPr>
        <w:rPr>
          <w:b/>
          <w:bCs/>
        </w:rPr>
        <w:alias w:val="In attendance:"/>
        <w:tag w:val="In attendance:"/>
        <w:id w:val="-34966697"/>
        <w:placeholder>
          <w:docPart w:val="71BF5EF3F553C941B5D69AE71B79E173"/>
        </w:placeholder>
        <w:temporary/>
        <w:showingPlcHdr/>
        <w15:appearance w15:val="hidden"/>
      </w:sdtPr>
      <w:sdtEndPr/>
      <w:sdtContent>
        <w:p w14:paraId="7B36AC1C" w14:textId="17D86342" w:rsidR="00FE576D" w:rsidRPr="00013AAE" w:rsidRDefault="00C54681" w:rsidP="00013AAE">
          <w:pPr>
            <w:pStyle w:val="Heading1"/>
            <w:rPr>
              <w:b/>
              <w:bCs/>
            </w:rPr>
          </w:pPr>
          <w:r w:rsidRPr="00013AAE">
            <w:rPr>
              <w:b/>
              <w:bCs/>
            </w:rPr>
            <w:t>In Attendance</w:t>
          </w:r>
        </w:p>
      </w:sdtContent>
    </w:sdt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C55CED" w:rsidRPr="00013AAE" w14:paraId="4425C6E1" w14:textId="77777777" w:rsidTr="00013AAE">
        <w:tc>
          <w:tcPr>
            <w:tcW w:w="3596" w:type="dxa"/>
            <w:tcBorders>
              <w:bottom w:val="single" w:sz="4" w:space="0" w:color="auto"/>
            </w:tcBorders>
          </w:tcPr>
          <w:p w14:paraId="63775AFA" w14:textId="182B8827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NAME</w:t>
            </w:r>
          </w:p>
        </w:tc>
        <w:tc>
          <w:tcPr>
            <w:tcW w:w="3597" w:type="dxa"/>
            <w:tcBorders>
              <w:bottom w:val="single" w:sz="4" w:space="0" w:color="auto"/>
            </w:tcBorders>
          </w:tcPr>
          <w:p w14:paraId="74EA07FA" w14:textId="1AA39829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TITLE</w:t>
            </w:r>
          </w:p>
        </w:tc>
        <w:tc>
          <w:tcPr>
            <w:tcW w:w="3597" w:type="dxa"/>
            <w:tcBorders>
              <w:bottom w:val="single" w:sz="4" w:space="0" w:color="auto"/>
            </w:tcBorders>
          </w:tcPr>
          <w:p w14:paraId="5140F5E2" w14:textId="4543C6A7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IN ATTENDANCE</w:t>
            </w:r>
          </w:p>
        </w:tc>
      </w:tr>
      <w:tr w:rsidR="00C55CED" w14:paraId="70089CF4" w14:textId="77777777" w:rsidTr="00013AAE">
        <w:tc>
          <w:tcPr>
            <w:tcW w:w="3596" w:type="dxa"/>
            <w:tcBorders>
              <w:top w:val="single" w:sz="4" w:space="0" w:color="auto"/>
            </w:tcBorders>
          </w:tcPr>
          <w:p w14:paraId="784B6F2A" w14:textId="70EDD6F7" w:rsidR="00C55CED" w:rsidRDefault="00C55CED">
            <w:r>
              <w:t>Bruce Huey</w:t>
            </w:r>
          </w:p>
        </w:tc>
        <w:tc>
          <w:tcPr>
            <w:tcW w:w="3597" w:type="dxa"/>
            <w:tcBorders>
              <w:top w:val="single" w:sz="4" w:space="0" w:color="auto"/>
            </w:tcBorders>
          </w:tcPr>
          <w:p w14:paraId="00F49EC4" w14:textId="60F71148" w:rsidR="00C55CED" w:rsidRDefault="00C55CED">
            <w:r>
              <w:t>President</w:t>
            </w:r>
          </w:p>
        </w:tc>
        <w:tc>
          <w:tcPr>
            <w:tcW w:w="3597" w:type="dxa"/>
            <w:tcBorders>
              <w:top w:val="single" w:sz="4" w:space="0" w:color="auto"/>
            </w:tcBorders>
          </w:tcPr>
          <w:p w14:paraId="437B6619" w14:textId="316D6339" w:rsidR="00C55CED" w:rsidRDefault="0071098D">
            <w:r>
              <w:t>Absent</w:t>
            </w:r>
          </w:p>
        </w:tc>
      </w:tr>
      <w:tr w:rsidR="00C55CED" w14:paraId="7E081B5E" w14:textId="77777777" w:rsidTr="00C55CED">
        <w:tc>
          <w:tcPr>
            <w:tcW w:w="3596" w:type="dxa"/>
          </w:tcPr>
          <w:p w14:paraId="1326B21D" w14:textId="149459B0" w:rsidR="00C55CED" w:rsidRDefault="000B3002">
            <w:r>
              <w:t>Cindy Cosmas</w:t>
            </w:r>
          </w:p>
        </w:tc>
        <w:tc>
          <w:tcPr>
            <w:tcW w:w="3597" w:type="dxa"/>
          </w:tcPr>
          <w:p w14:paraId="4E8BBCCB" w14:textId="4C3341C7" w:rsidR="00C55CED" w:rsidRDefault="000B3002">
            <w:r>
              <w:t>Treasurer</w:t>
            </w:r>
          </w:p>
        </w:tc>
        <w:tc>
          <w:tcPr>
            <w:tcW w:w="3597" w:type="dxa"/>
          </w:tcPr>
          <w:p w14:paraId="61D6870E" w14:textId="6662CFFC" w:rsidR="00C55CED" w:rsidRDefault="0071098D">
            <w:r>
              <w:t>Present</w:t>
            </w:r>
          </w:p>
        </w:tc>
      </w:tr>
      <w:tr w:rsidR="00C55CED" w14:paraId="2A431737" w14:textId="77777777" w:rsidTr="00C55CED">
        <w:tc>
          <w:tcPr>
            <w:tcW w:w="3596" w:type="dxa"/>
          </w:tcPr>
          <w:p w14:paraId="165AE7F9" w14:textId="16A0E549" w:rsidR="00C55CED" w:rsidRDefault="000B3002">
            <w:r>
              <w:t>Sheri Furlott</w:t>
            </w:r>
          </w:p>
        </w:tc>
        <w:tc>
          <w:tcPr>
            <w:tcW w:w="3597" w:type="dxa"/>
          </w:tcPr>
          <w:p w14:paraId="3881EB0A" w14:textId="74F0141C" w:rsidR="00C55CED" w:rsidRDefault="00E15D4D">
            <w:r>
              <w:t>Secretary</w:t>
            </w:r>
          </w:p>
        </w:tc>
        <w:tc>
          <w:tcPr>
            <w:tcW w:w="3597" w:type="dxa"/>
          </w:tcPr>
          <w:p w14:paraId="6B229F38" w14:textId="35BEA793" w:rsidR="00C55CED" w:rsidRDefault="0071098D">
            <w:r>
              <w:t>Present</w:t>
            </w:r>
          </w:p>
        </w:tc>
      </w:tr>
      <w:tr w:rsidR="00C55CED" w14:paraId="56783297" w14:textId="77777777" w:rsidTr="00C55CED">
        <w:tc>
          <w:tcPr>
            <w:tcW w:w="3596" w:type="dxa"/>
          </w:tcPr>
          <w:p w14:paraId="405081FA" w14:textId="2EC358DA" w:rsidR="00C55CED" w:rsidRDefault="007D1FCB">
            <w:r>
              <w:t>Wanda Pomeroy</w:t>
            </w:r>
            <w:r w:rsidR="00013AAE">
              <w:t xml:space="preserve"> </w:t>
            </w:r>
          </w:p>
        </w:tc>
        <w:tc>
          <w:tcPr>
            <w:tcW w:w="3597" w:type="dxa"/>
          </w:tcPr>
          <w:p w14:paraId="6B97209F" w14:textId="0BBACCD6" w:rsidR="00C55CED" w:rsidRDefault="00013AAE">
            <w:r>
              <w:t>Director</w:t>
            </w:r>
          </w:p>
        </w:tc>
        <w:tc>
          <w:tcPr>
            <w:tcW w:w="3597" w:type="dxa"/>
          </w:tcPr>
          <w:p w14:paraId="1FCB5492" w14:textId="6F7E4275" w:rsidR="00C55CED" w:rsidRDefault="00570091">
            <w:r>
              <w:t>Present</w:t>
            </w:r>
          </w:p>
        </w:tc>
      </w:tr>
      <w:tr w:rsidR="00013AAE" w14:paraId="720CDA9F" w14:textId="77777777" w:rsidTr="00C55CED">
        <w:tc>
          <w:tcPr>
            <w:tcW w:w="3596" w:type="dxa"/>
          </w:tcPr>
          <w:p w14:paraId="1004E6A3" w14:textId="4DDAD7E2" w:rsidR="00013AAE" w:rsidRDefault="007D1FCB">
            <w:r>
              <w:t xml:space="preserve">Mark </w:t>
            </w:r>
            <w:proofErr w:type="spellStart"/>
            <w:r>
              <w:t>Steputis</w:t>
            </w:r>
            <w:proofErr w:type="spellEnd"/>
          </w:p>
        </w:tc>
        <w:tc>
          <w:tcPr>
            <w:tcW w:w="3597" w:type="dxa"/>
          </w:tcPr>
          <w:p w14:paraId="2710C625" w14:textId="3E37DCF8" w:rsidR="00013AAE" w:rsidRDefault="00013AAE">
            <w:r>
              <w:t>Director</w:t>
            </w:r>
          </w:p>
        </w:tc>
        <w:tc>
          <w:tcPr>
            <w:tcW w:w="3597" w:type="dxa"/>
          </w:tcPr>
          <w:p w14:paraId="498E457E" w14:textId="36DB04D3" w:rsidR="00013AAE" w:rsidRDefault="00570091">
            <w:r>
              <w:t>Present</w:t>
            </w:r>
          </w:p>
        </w:tc>
      </w:tr>
      <w:tr w:rsidR="00013AAE" w14:paraId="636F2C76" w14:textId="77777777" w:rsidTr="00C55CED">
        <w:tc>
          <w:tcPr>
            <w:tcW w:w="3596" w:type="dxa"/>
          </w:tcPr>
          <w:p w14:paraId="668AA643" w14:textId="12EB8FD5" w:rsidR="00013AAE" w:rsidRDefault="007D1FCB">
            <w:r>
              <w:t>Chad Uthmann</w:t>
            </w:r>
          </w:p>
        </w:tc>
        <w:tc>
          <w:tcPr>
            <w:tcW w:w="3597" w:type="dxa"/>
          </w:tcPr>
          <w:p w14:paraId="70193805" w14:textId="6052D344" w:rsidR="00013AAE" w:rsidRDefault="00013AAE">
            <w:r>
              <w:t>Director</w:t>
            </w:r>
          </w:p>
        </w:tc>
        <w:tc>
          <w:tcPr>
            <w:tcW w:w="3597" w:type="dxa"/>
          </w:tcPr>
          <w:p w14:paraId="1287164C" w14:textId="29FB01E4" w:rsidR="00013AAE" w:rsidRDefault="00570091">
            <w:r>
              <w:t>Present</w:t>
            </w:r>
          </w:p>
        </w:tc>
      </w:tr>
      <w:tr w:rsidR="00013AAE" w14:paraId="2FF9336D" w14:textId="77777777" w:rsidTr="00C55CED">
        <w:tc>
          <w:tcPr>
            <w:tcW w:w="3596" w:type="dxa"/>
          </w:tcPr>
          <w:p w14:paraId="76978B5E" w14:textId="765213BC" w:rsidR="00013AAE" w:rsidRDefault="00076F8A">
            <w:r>
              <w:t>Jerry Lang</w:t>
            </w:r>
          </w:p>
        </w:tc>
        <w:tc>
          <w:tcPr>
            <w:tcW w:w="3597" w:type="dxa"/>
          </w:tcPr>
          <w:p w14:paraId="2ECA90A2" w14:textId="00B1DAC6" w:rsidR="00013AAE" w:rsidRDefault="00076F8A">
            <w:r>
              <w:t>Director</w:t>
            </w:r>
          </w:p>
        </w:tc>
        <w:tc>
          <w:tcPr>
            <w:tcW w:w="3597" w:type="dxa"/>
          </w:tcPr>
          <w:p w14:paraId="2C1B5784" w14:textId="7CD5B298" w:rsidR="00013AAE" w:rsidRDefault="00570091">
            <w:r>
              <w:t>Present</w:t>
            </w:r>
          </w:p>
        </w:tc>
      </w:tr>
      <w:tr w:rsidR="00013AAE" w14:paraId="48A62880" w14:textId="77777777" w:rsidTr="00C55CED">
        <w:tc>
          <w:tcPr>
            <w:tcW w:w="3596" w:type="dxa"/>
          </w:tcPr>
          <w:p w14:paraId="31E54540" w14:textId="02346FFF" w:rsidR="00013AAE" w:rsidRDefault="00013AAE">
            <w:r>
              <w:t>Jim Herrington</w:t>
            </w:r>
          </w:p>
        </w:tc>
        <w:tc>
          <w:tcPr>
            <w:tcW w:w="3597" w:type="dxa"/>
          </w:tcPr>
          <w:p w14:paraId="439E6FE2" w14:textId="769DF187" w:rsidR="00013AAE" w:rsidRDefault="00013AAE">
            <w:r>
              <w:t>Fire Chief</w:t>
            </w:r>
            <w:r w:rsidR="00570091">
              <w:t>(outgoing)</w:t>
            </w:r>
          </w:p>
        </w:tc>
        <w:tc>
          <w:tcPr>
            <w:tcW w:w="3597" w:type="dxa"/>
          </w:tcPr>
          <w:p w14:paraId="3036FD74" w14:textId="583418B1" w:rsidR="00013AAE" w:rsidRDefault="00570091">
            <w:r>
              <w:t>Present</w:t>
            </w:r>
          </w:p>
        </w:tc>
      </w:tr>
      <w:tr w:rsidR="00013AAE" w14:paraId="733DEC39" w14:textId="77777777" w:rsidTr="00C55CED">
        <w:tc>
          <w:tcPr>
            <w:tcW w:w="3596" w:type="dxa"/>
          </w:tcPr>
          <w:p w14:paraId="4683CB0D" w14:textId="4B6674E6" w:rsidR="00013AAE" w:rsidRDefault="00013AAE">
            <w:r>
              <w:t xml:space="preserve">Joel </w:t>
            </w:r>
            <w:proofErr w:type="spellStart"/>
            <w:r>
              <w:t>Meeter</w:t>
            </w:r>
            <w:proofErr w:type="spellEnd"/>
          </w:p>
        </w:tc>
        <w:tc>
          <w:tcPr>
            <w:tcW w:w="3597" w:type="dxa"/>
          </w:tcPr>
          <w:p w14:paraId="49119C7F" w14:textId="1E9B2CD6" w:rsidR="00013AAE" w:rsidRDefault="007D36E0">
            <w:r>
              <w:t>Fire Chief</w:t>
            </w:r>
            <w:r w:rsidR="00D614FB">
              <w:t>(incoming)</w:t>
            </w:r>
          </w:p>
        </w:tc>
        <w:tc>
          <w:tcPr>
            <w:tcW w:w="3597" w:type="dxa"/>
          </w:tcPr>
          <w:p w14:paraId="43AD87C2" w14:textId="39367A7C" w:rsidR="00013AAE" w:rsidRDefault="00D614FB">
            <w:r>
              <w:t>Present</w:t>
            </w:r>
          </w:p>
        </w:tc>
      </w:tr>
      <w:tr w:rsidR="00013AAE" w14:paraId="19150CC8" w14:textId="77777777" w:rsidTr="00C55CED">
        <w:tc>
          <w:tcPr>
            <w:tcW w:w="3596" w:type="dxa"/>
          </w:tcPr>
          <w:p w14:paraId="0460ED46" w14:textId="77777777" w:rsidR="00013AAE" w:rsidRDefault="00014BCD">
            <w:r>
              <w:t>Patt</w:t>
            </w:r>
            <w:r w:rsidR="00F54C25">
              <w:t>i</w:t>
            </w:r>
            <w:r w:rsidR="00866971">
              <w:t xml:space="preserve"> Herrington</w:t>
            </w:r>
          </w:p>
          <w:p w14:paraId="7B0B195F" w14:textId="77777777" w:rsidR="009E5669" w:rsidRDefault="009E5669" w:rsidP="009E5669">
            <w:r>
              <w:t>Dave Herder</w:t>
            </w:r>
          </w:p>
          <w:p w14:paraId="37D9BDA0" w14:textId="7ADA5400" w:rsidR="006A05EA" w:rsidRPr="006A05EA" w:rsidRDefault="006A05EA" w:rsidP="006A05EA">
            <w:r>
              <w:t xml:space="preserve">Alan </w:t>
            </w:r>
            <w:proofErr w:type="spellStart"/>
            <w:r>
              <w:t>Cassalia</w:t>
            </w:r>
            <w:proofErr w:type="spellEnd"/>
          </w:p>
        </w:tc>
        <w:tc>
          <w:tcPr>
            <w:tcW w:w="3597" w:type="dxa"/>
          </w:tcPr>
          <w:p w14:paraId="6BF408A8" w14:textId="77777777" w:rsidR="00013AAE" w:rsidRDefault="003F49F6">
            <w:r>
              <w:t>Admin Captain</w:t>
            </w:r>
          </w:p>
          <w:p w14:paraId="374C8069" w14:textId="2FC38821" w:rsidR="009E5669" w:rsidRPr="009E5669" w:rsidRDefault="009E5669" w:rsidP="009E5669">
            <w:r>
              <w:t>Station 2 Captain</w:t>
            </w:r>
          </w:p>
        </w:tc>
        <w:tc>
          <w:tcPr>
            <w:tcW w:w="3597" w:type="dxa"/>
          </w:tcPr>
          <w:p w14:paraId="09D2F771" w14:textId="31E19C61" w:rsidR="00013AAE" w:rsidRDefault="003F49F6">
            <w:r>
              <w:t>Present</w:t>
            </w:r>
          </w:p>
          <w:p w14:paraId="1FE24806" w14:textId="42C09275" w:rsidR="003F49F6" w:rsidRDefault="006A05EA">
            <w:r>
              <w:t>Present</w:t>
            </w:r>
          </w:p>
          <w:p w14:paraId="0CE71B75" w14:textId="7D61C4DA" w:rsidR="003F49F6" w:rsidRDefault="006A05EA">
            <w:r>
              <w:t>Present</w:t>
            </w:r>
          </w:p>
        </w:tc>
      </w:tr>
      <w:tr w:rsidR="009E5669" w14:paraId="22E0448A" w14:textId="77777777" w:rsidTr="00C55CED">
        <w:tc>
          <w:tcPr>
            <w:tcW w:w="3596" w:type="dxa"/>
          </w:tcPr>
          <w:p w14:paraId="407C5337" w14:textId="77777777" w:rsidR="009E5669" w:rsidRDefault="009E5669"/>
        </w:tc>
        <w:tc>
          <w:tcPr>
            <w:tcW w:w="3597" w:type="dxa"/>
          </w:tcPr>
          <w:p w14:paraId="7C913A2C" w14:textId="77777777" w:rsidR="009E5669" w:rsidRDefault="009E5669"/>
        </w:tc>
        <w:tc>
          <w:tcPr>
            <w:tcW w:w="3597" w:type="dxa"/>
          </w:tcPr>
          <w:p w14:paraId="6A7197FA" w14:textId="77777777" w:rsidR="009E5669" w:rsidRDefault="009E5669"/>
        </w:tc>
      </w:tr>
      <w:tr w:rsidR="00013AAE" w14:paraId="40081795" w14:textId="77777777" w:rsidTr="00C55CED">
        <w:tc>
          <w:tcPr>
            <w:tcW w:w="3596" w:type="dxa"/>
          </w:tcPr>
          <w:p w14:paraId="25A537B2" w14:textId="15840038" w:rsidR="00013AAE" w:rsidRDefault="00013AAE"/>
        </w:tc>
        <w:tc>
          <w:tcPr>
            <w:tcW w:w="3597" w:type="dxa"/>
          </w:tcPr>
          <w:p w14:paraId="4E568087" w14:textId="77777777" w:rsidR="00013AAE" w:rsidRDefault="00013AAE"/>
        </w:tc>
        <w:tc>
          <w:tcPr>
            <w:tcW w:w="3597" w:type="dxa"/>
          </w:tcPr>
          <w:p w14:paraId="678DA537" w14:textId="77777777" w:rsidR="00013AAE" w:rsidRDefault="00013AAE"/>
        </w:tc>
      </w:tr>
    </w:tbl>
    <w:p w14:paraId="0393257C" w14:textId="77777777" w:rsidR="00906AF5" w:rsidRDefault="00906AF5"/>
    <w:p w14:paraId="7B75A933" w14:textId="56DF52C8" w:rsidR="00FE576D" w:rsidRPr="00013AAE" w:rsidRDefault="00C55CED">
      <w:pPr>
        <w:pStyle w:val="Heading1"/>
        <w:rPr>
          <w:b/>
          <w:bCs/>
        </w:rPr>
      </w:pPr>
      <w:r w:rsidRPr="00013AAE">
        <w:rPr>
          <w:b/>
          <w:bCs/>
        </w:rPr>
        <w:t>Public Access and Comment</w:t>
      </w:r>
    </w:p>
    <w:p w14:paraId="6BE9139E" w14:textId="532CDFDA" w:rsidR="00FE576D" w:rsidRDefault="006A05EA">
      <w:r>
        <w:t>None</w:t>
      </w:r>
    </w:p>
    <w:p w14:paraId="67A28B9B" w14:textId="1F548354" w:rsidR="00FE576D" w:rsidRPr="00013AAE" w:rsidRDefault="00013AAE">
      <w:pPr>
        <w:pStyle w:val="Heading1"/>
        <w:rPr>
          <w:b/>
          <w:bCs/>
        </w:rPr>
      </w:pPr>
      <w:r w:rsidRPr="00013AAE">
        <w:rPr>
          <w:b/>
          <w:bCs/>
        </w:rPr>
        <w:t xml:space="preserve">Secretary’s Report </w:t>
      </w:r>
      <w:r w:rsidR="000C1785">
        <w:rPr>
          <w:b/>
          <w:bCs/>
        </w:rPr>
        <w:t>of Filings/Notices</w:t>
      </w:r>
    </w:p>
    <w:p w14:paraId="61D2B936" w14:textId="5447C4AE" w:rsidR="00FE576D" w:rsidRDefault="00B219F3">
      <w:r>
        <w:t>None</w:t>
      </w:r>
    </w:p>
    <w:p w14:paraId="6C1828C7" w14:textId="1CF52846" w:rsidR="00FE576D" w:rsidRPr="00013AAE" w:rsidRDefault="00F03ADD">
      <w:pPr>
        <w:pStyle w:val="Heading1"/>
        <w:rPr>
          <w:b/>
          <w:bCs/>
        </w:rPr>
      </w:pPr>
      <w:r>
        <w:rPr>
          <w:b/>
          <w:bCs/>
        </w:rPr>
        <w:t>Grants Report</w:t>
      </w:r>
    </w:p>
    <w:p w14:paraId="75E1442A" w14:textId="30B30A2D" w:rsidR="00FE576D" w:rsidRDefault="009815FF">
      <w:r>
        <w:t>N/A</w:t>
      </w:r>
    </w:p>
    <w:p w14:paraId="5E00F26C" w14:textId="4F6EF8ED" w:rsidR="00FE576D" w:rsidRPr="00013AAE" w:rsidRDefault="00F03ADD">
      <w:pPr>
        <w:pStyle w:val="Heading1"/>
        <w:rPr>
          <w:b/>
          <w:bCs/>
        </w:rPr>
      </w:pPr>
      <w:r>
        <w:rPr>
          <w:b/>
          <w:bCs/>
        </w:rPr>
        <w:t>Fire Chief’s Report</w:t>
      </w:r>
    </w:p>
    <w:p w14:paraId="385AD8D8" w14:textId="11A5316F" w:rsidR="00F03F95" w:rsidRDefault="00F03F95">
      <w:r>
        <w:t xml:space="preserve">Please see attached report. </w:t>
      </w:r>
    </w:p>
    <w:p w14:paraId="6CC8C539" w14:textId="77777777" w:rsidR="00F03F95" w:rsidRDefault="00F03F95"/>
    <w:p w14:paraId="6560FA1D" w14:textId="76A2D8D7" w:rsidR="00FE576D" w:rsidRDefault="006D10B3">
      <w:r>
        <w:lastRenderedPageBreak/>
        <w:t xml:space="preserve">Chief </w:t>
      </w:r>
      <w:r w:rsidR="006F3ECE">
        <w:t xml:space="preserve">Herrington presented </w:t>
      </w:r>
      <w:r w:rsidR="00F03F95">
        <w:t>the March</w:t>
      </w:r>
      <w:r w:rsidR="00B93BBA">
        <w:t xml:space="preserve"> Chiefs report. </w:t>
      </w:r>
    </w:p>
    <w:p w14:paraId="2D2B85D4" w14:textId="13A64433" w:rsidR="00144D71" w:rsidRDefault="00144D71" w:rsidP="00144D71">
      <w:pPr>
        <w:pStyle w:val="ListParagraph"/>
        <w:numPr>
          <w:ilvl w:val="0"/>
          <w:numId w:val="19"/>
        </w:numPr>
      </w:pPr>
      <w:r>
        <w:t xml:space="preserve">Chief Herrington </w:t>
      </w:r>
      <w:r w:rsidR="006C13C0">
        <w:t>gave an update</w:t>
      </w:r>
      <w:r w:rsidR="007C3F77">
        <w:t xml:space="preserve"> on the status of Station 4 with a larger discussion on how to proceed</w:t>
      </w:r>
      <w:r w:rsidR="00240717">
        <w:t>, including hiring a project manager vs. “cost-plus” builder</w:t>
      </w:r>
      <w:r w:rsidR="00DD2A8C">
        <w:t xml:space="preserve">, developing a site plan, and surveying the boundaries for the leased property. </w:t>
      </w:r>
    </w:p>
    <w:p w14:paraId="643FA5FE" w14:textId="2AADF3C8" w:rsidR="00DD2A8C" w:rsidRDefault="00A27E3A" w:rsidP="00144D71">
      <w:pPr>
        <w:pStyle w:val="ListParagraph"/>
        <w:numPr>
          <w:ilvl w:val="0"/>
          <w:numId w:val="19"/>
        </w:numPr>
      </w:pPr>
      <w:r>
        <w:t>Dave Herder proposed wording for resolution 24-2</w:t>
      </w:r>
      <w:r w:rsidR="009E58BC">
        <w:t xml:space="preserve">. </w:t>
      </w:r>
    </w:p>
    <w:p w14:paraId="34134786" w14:textId="5F0C723F" w:rsidR="00F03F95" w:rsidRDefault="00E76487" w:rsidP="002337AD">
      <w:pPr>
        <w:pStyle w:val="ListParagraph"/>
        <w:numPr>
          <w:ilvl w:val="0"/>
          <w:numId w:val="19"/>
        </w:numPr>
      </w:pPr>
      <w:r>
        <w:t>Resolution</w:t>
      </w:r>
      <w:r w:rsidR="00F52622">
        <w:t xml:space="preserve"> 24-2: </w:t>
      </w:r>
      <w:r w:rsidR="009E58BC">
        <w:t>“By resolution, the Livermore Fire Protection</w:t>
      </w:r>
      <w:r w:rsidR="00051FBD">
        <w:t xml:space="preserve"> District Board of Directors has determined that Livermore Fire Protection District </w:t>
      </w:r>
      <w:proofErr w:type="gramStart"/>
      <w:r w:rsidR="00051FBD">
        <w:t>is in need of</w:t>
      </w:r>
      <w:proofErr w:type="gramEnd"/>
      <w:r w:rsidR="00051FBD">
        <w:t xml:space="preserve"> additional volunteer </w:t>
      </w:r>
      <w:r w:rsidR="002D100A">
        <w:t>firefighters</w:t>
      </w:r>
      <w:r w:rsidR="006C6D1D">
        <w:t xml:space="preserve">. Operations shall continue to seek qualified volunteers. </w:t>
      </w:r>
    </w:p>
    <w:p w14:paraId="7F275721" w14:textId="77777777" w:rsidR="00864E2C" w:rsidRDefault="00864E2C" w:rsidP="00F95895"/>
    <w:p w14:paraId="419F6D1C" w14:textId="14966EE5" w:rsidR="00F95895" w:rsidRDefault="00F95895" w:rsidP="00F95895">
      <w:pPr>
        <w:pStyle w:val="ListParagraph"/>
        <w:numPr>
          <w:ilvl w:val="0"/>
          <w:numId w:val="19"/>
        </w:numPr>
      </w:pPr>
      <w:r>
        <w:t>A motion to adopt Resolution 24-2</w:t>
      </w:r>
      <w:r w:rsidR="005225B6">
        <w:t xml:space="preserve"> was made by Cindy Cosmas and seconded by Jerry Lang. Motion approved. </w:t>
      </w:r>
    </w:p>
    <w:p w14:paraId="3BB95288" w14:textId="77777777" w:rsidR="00A109D0" w:rsidRDefault="00A109D0" w:rsidP="00A109D0">
      <w:pPr>
        <w:pStyle w:val="ListParagraph"/>
      </w:pPr>
    </w:p>
    <w:p w14:paraId="5DBD2174" w14:textId="4899AA85" w:rsidR="00A109D0" w:rsidRDefault="00A109D0" w:rsidP="00F95895">
      <w:pPr>
        <w:pStyle w:val="ListParagraph"/>
        <w:numPr>
          <w:ilvl w:val="0"/>
          <w:numId w:val="19"/>
        </w:numPr>
      </w:pPr>
      <w:r>
        <w:t xml:space="preserve">LFPD accepted </w:t>
      </w:r>
      <w:r w:rsidR="00C0145B">
        <w:t xml:space="preserve">Chief Jim </w:t>
      </w:r>
      <w:r w:rsidR="006C758B">
        <w:t>Herrington’s</w:t>
      </w:r>
      <w:r w:rsidR="00C0145B">
        <w:t xml:space="preserve"> resignation. </w:t>
      </w:r>
    </w:p>
    <w:p w14:paraId="716B6AED" w14:textId="77777777" w:rsidR="00787C19" w:rsidRDefault="00787C19"/>
    <w:p w14:paraId="5468256B" w14:textId="04BC9CB5" w:rsidR="00FE576D" w:rsidRPr="00013AAE" w:rsidRDefault="000C1785">
      <w:pPr>
        <w:pStyle w:val="Heading1"/>
        <w:rPr>
          <w:b/>
          <w:bCs/>
        </w:rPr>
      </w:pPr>
      <w:r>
        <w:rPr>
          <w:b/>
          <w:bCs/>
        </w:rPr>
        <w:t>Corrections/Approval to Last Month’s Meeting</w:t>
      </w:r>
    </w:p>
    <w:p w14:paraId="7647CF1E" w14:textId="52778904" w:rsidR="00FE576D" w:rsidRDefault="00B744A7" w:rsidP="000C1785">
      <w:r>
        <w:t>A motion to approve the minutes from</w:t>
      </w:r>
      <w:r w:rsidR="00B31246">
        <w:t xml:space="preserve"> Feb</w:t>
      </w:r>
      <w:r w:rsidR="00B865A4">
        <w:t>ruary 15</w:t>
      </w:r>
      <w:r w:rsidR="00B865A4" w:rsidRPr="00B865A4">
        <w:rPr>
          <w:vertAlign w:val="superscript"/>
        </w:rPr>
        <w:t>th</w:t>
      </w:r>
      <w:r w:rsidR="00B865A4">
        <w:t xml:space="preserve">, </w:t>
      </w:r>
      <w:r w:rsidR="00131899">
        <w:t>2024,</w:t>
      </w:r>
      <w:r>
        <w:t xml:space="preserve"> was made by</w:t>
      </w:r>
      <w:r w:rsidR="00131899">
        <w:t xml:space="preserve"> Wanda Pomeroy</w:t>
      </w:r>
      <w:r>
        <w:t xml:space="preserve"> and seconded by</w:t>
      </w:r>
      <w:r w:rsidR="00131899">
        <w:t xml:space="preserve"> Chad Uthmann</w:t>
      </w:r>
      <w:r>
        <w:t>.  Motion approved</w:t>
      </w:r>
      <w:r w:rsidR="00131899">
        <w:t>.</w:t>
      </w:r>
    </w:p>
    <w:p w14:paraId="3BE1B5E3" w14:textId="32C68E43" w:rsidR="00FE576D" w:rsidRPr="00013AAE" w:rsidRDefault="000C1785">
      <w:pPr>
        <w:pStyle w:val="Heading1"/>
        <w:rPr>
          <w:b/>
          <w:bCs/>
        </w:rPr>
      </w:pPr>
      <w:r>
        <w:rPr>
          <w:b/>
          <w:bCs/>
        </w:rPr>
        <w:t>Treasurer’s Report</w:t>
      </w:r>
    </w:p>
    <w:p w14:paraId="0139585C" w14:textId="0CD14C1D" w:rsidR="00B744A7" w:rsidRDefault="00CD4B6D" w:rsidP="00B744A7">
      <w:r>
        <w:t xml:space="preserve">See attached reports. </w:t>
      </w:r>
    </w:p>
    <w:p w14:paraId="5C8C0DC4" w14:textId="21B4E14B" w:rsidR="00B744A7" w:rsidRDefault="00B744A7" w:rsidP="00B744A7">
      <w:r>
        <w:t xml:space="preserve">A motion to approve the treasures report was made by </w:t>
      </w:r>
      <w:r w:rsidR="00CB6DE1">
        <w:t>Wanda Pomeroy</w:t>
      </w:r>
      <w:r>
        <w:t xml:space="preserve"> and seconded by</w:t>
      </w:r>
      <w:r w:rsidR="00CB6DE1">
        <w:t xml:space="preserve"> Chad</w:t>
      </w:r>
      <w:r w:rsidR="00E210F5">
        <w:t xml:space="preserve"> Uthmann</w:t>
      </w:r>
      <w:r>
        <w:t>.  Motion approved</w:t>
      </w:r>
      <w:r w:rsidR="00E210F5">
        <w:t>.</w:t>
      </w:r>
    </w:p>
    <w:p w14:paraId="10DF960B" w14:textId="326FB569" w:rsidR="00FE576D" w:rsidRPr="004D65B4" w:rsidRDefault="000C1785">
      <w:pPr>
        <w:pStyle w:val="Heading1"/>
        <w:rPr>
          <w:b/>
          <w:bCs/>
        </w:rPr>
      </w:pPr>
      <w:r>
        <w:rPr>
          <w:b/>
          <w:bCs/>
        </w:rPr>
        <w:t>Unfinished Business</w:t>
      </w:r>
    </w:p>
    <w:p w14:paraId="6C8BCC61" w14:textId="20ECB8B7" w:rsidR="00FE576D" w:rsidRPr="00BB5155" w:rsidRDefault="00E210F5">
      <w:r w:rsidRPr="00BB5155">
        <w:t xml:space="preserve">Still looking for a </w:t>
      </w:r>
      <w:r w:rsidR="00DE2261" w:rsidRPr="00BB5155">
        <w:t>gr</w:t>
      </w:r>
      <w:r w:rsidRPr="00BB5155">
        <w:t>ant writer</w:t>
      </w:r>
      <w:r w:rsidR="00BB5155">
        <w:t>.</w:t>
      </w:r>
    </w:p>
    <w:p w14:paraId="4A2CA1C5" w14:textId="191E9456" w:rsidR="00FE576D" w:rsidRPr="004D65B4" w:rsidRDefault="000C1785">
      <w:pPr>
        <w:pStyle w:val="Heading1"/>
        <w:rPr>
          <w:b/>
          <w:bCs/>
        </w:rPr>
      </w:pPr>
      <w:r>
        <w:rPr>
          <w:b/>
          <w:bCs/>
        </w:rPr>
        <w:t>New Business</w:t>
      </w:r>
    </w:p>
    <w:p w14:paraId="1B8A923F" w14:textId="251FA397" w:rsidR="000C1785" w:rsidRDefault="00FE6839" w:rsidP="000C1785">
      <w:r>
        <w:t xml:space="preserve">It is the pleasure of the board to accept Joel </w:t>
      </w:r>
      <w:proofErr w:type="spellStart"/>
      <w:r w:rsidR="003E1A94">
        <w:t>Meeter</w:t>
      </w:r>
      <w:proofErr w:type="spellEnd"/>
      <w:r w:rsidR="003E1A94">
        <w:t xml:space="preserve"> as Fire Chief. </w:t>
      </w:r>
    </w:p>
    <w:p w14:paraId="53C5EB5A" w14:textId="697904C5" w:rsidR="003E1A94" w:rsidRDefault="003E1A94" w:rsidP="000C1785">
      <w:r>
        <w:t xml:space="preserve">Chief </w:t>
      </w:r>
      <w:proofErr w:type="spellStart"/>
      <w:r>
        <w:t>Meeter</w:t>
      </w:r>
      <w:proofErr w:type="spellEnd"/>
      <w:r>
        <w:t xml:space="preserve"> was sworn into office. </w:t>
      </w:r>
    </w:p>
    <w:p w14:paraId="24D0B88A" w14:textId="3E3C9BEB" w:rsidR="00B744A7" w:rsidRDefault="00B744A7" w:rsidP="00B744A7"/>
    <w:p w14:paraId="74DDFF60" w14:textId="77777777" w:rsidR="00223936" w:rsidRDefault="00223936" w:rsidP="00B744A7"/>
    <w:p w14:paraId="7706E1A2" w14:textId="42F5DC5B" w:rsidR="000C1785" w:rsidRDefault="00F11E1D">
      <w:r>
        <w:t>Meeting adjourned 5:48pm</w:t>
      </w:r>
    </w:p>
    <w:p w14:paraId="02D65AC9" w14:textId="7D6D2550" w:rsidR="00B744A7" w:rsidRDefault="00B744A7">
      <w:r>
        <w:t xml:space="preserve">Next meeting will be </w:t>
      </w:r>
      <w:proofErr w:type="gramStart"/>
      <w:r>
        <w:t>held:</w:t>
      </w:r>
      <w:proofErr w:type="gramEnd"/>
      <w:r>
        <w:t xml:space="preserve"> </w:t>
      </w:r>
      <w:r w:rsidR="00F11E1D">
        <w:t xml:space="preserve"> April 18</w:t>
      </w:r>
      <w:r w:rsidR="00F11E1D" w:rsidRPr="00F11E1D">
        <w:rPr>
          <w:vertAlign w:val="superscript"/>
        </w:rPr>
        <w:t>th</w:t>
      </w:r>
      <w:r w:rsidR="00F11E1D">
        <w:t>,</w:t>
      </w:r>
    </w:p>
    <w:p w14:paraId="11E15AB3" w14:textId="6E3DB627" w:rsidR="00774146" w:rsidRDefault="00774146"/>
    <w:p w14:paraId="5081E224" w14:textId="21CD4F2E" w:rsidR="00E15D4D" w:rsidRDefault="00E15D4D"/>
    <w:p w14:paraId="17CD087E" w14:textId="721AD97E" w:rsidR="00E15D4D" w:rsidRDefault="003E1A94" w:rsidP="00E15D4D">
      <w:pPr>
        <w:spacing w:before="0" w:after="0"/>
        <w:contextualSpacing/>
        <w:rPr>
          <w:bCs/>
          <w:sz w:val="24"/>
          <w:szCs w:val="24"/>
        </w:rPr>
      </w:pPr>
      <w:r>
        <w:rPr>
          <w:bCs/>
          <w:sz w:val="24"/>
          <w:szCs w:val="24"/>
        </w:rPr>
        <w:t>A</w:t>
      </w:r>
      <w:r w:rsidR="00E15D4D">
        <w:rPr>
          <w:bCs/>
          <w:sz w:val="24"/>
          <w:szCs w:val="24"/>
        </w:rPr>
        <w:t>pproved</w:t>
      </w:r>
      <w:r w:rsidR="00E15D4D">
        <w:rPr>
          <w:b/>
          <w:sz w:val="24"/>
          <w:szCs w:val="24"/>
        </w:rPr>
        <w:t xml:space="preserve"> </w:t>
      </w:r>
      <w:r w:rsidR="00E15D4D">
        <w:rPr>
          <w:bCs/>
          <w:sz w:val="24"/>
          <w:szCs w:val="24"/>
        </w:rPr>
        <w:t xml:space="preserve">by Director-President </w:t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</w:r>
      <w:r w:rsidR="00E15D4D">
        <w:rPr>
          <w:bCs/>
          <w:sz w:val="24"/>
          <w:szCs w:val="24"/>
        </w:rPr>
        <w:softHyphen/>
        <w:t>_____________________________________</w:t>
      </w:r>
    </w:p>
    <w:p w14:paraId="0EF53AC2" w14:textId="77777777" w:rsidR="00F11E1D" w:rsidRDefault="00F11E1D" w:rsidP="00E15D4D">
      <w:pPr>
        <w:spacing w:before="0" w:after="0"/>
        <w:contextualSpacing/>
        <w:rPr>
          <w:sz w:val="24"/>
          <w:szCs w:val="24"/>
        </w:rPr>
      </w:pPr>
    </w:p>
    <w:p w14:paraId="2FCB75AF" w14:textId="77777777" w:rsidR="00E15D4D" w:rsidRDefault="00E15D4D" w:rsidP="00E15D4D">
      <w:pPr>
        <w:spacing w:before="0" w:after="0"/>
        <w:contextualSpacing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ttested to by Director </w:t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  <w:t>_____________________________________________</w:t>
      </w:r>
    </w:p>
    <w:sectPr w:rsidR="00E15D4D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16121" w14:textId="77777777" w:rsidR="00884D28" w:rsidRDefault="00884D28">
      <w:r>
        <w:separator/>
      </w:r>
    </w:p>
  </w:endnote>
  <w:endnote w:type="continuationSeparator" w:id="0">
    <w:p w14:paraId="7FD12DC2" w14:textId="77777777" w:rsidR="00884D28" w:rsidRDefault="00884D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EF126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C8DEE" w14:textId="77777777" w:rsidR="00884D28" w:rsidRDefault="00884D28">
      <w:r>
        <w:separator/>
      </w:r>
    </w:p>
  </w:footnote>
  <w:footnote w:type="continuationSeparator" w:id="0">
    <w:p w14:paraId="2DD8A645" w14:textId="77777777" w:rsidR="00884D28" w:rsidRDefault="00884D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400AD4"/>
    <w:multiLevelType w:val="hybridMultilevel"/>
    <w:tmpl w:val="1C4AAA46"/>
    <w:lvl w:ilvl="0" w:tplc="6772EBF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439459">
    <w:abstractNumId w:val="13"/>
  </w:num>
  <w:num w:numId="2" w16cid:durableId="130484994">
    <w:abstractNumId w:val="14"/>
  </w:num>
  <w:num w:numId="3" w16cid:durableId="34356621">
    <w:abstractNumId w:val="11"/>
  </w:num>
  <w:num w:numId="4" w16cid:durableId="289635240">
    <w:abstractNumId w:val="10"/>
  </w:num>
  <w:num w:numId="5" w16cid:durableId="1880051050">
    <w:abstractNumId w:val="12"/>
  </w:num>
  <w:num w:numId="6" w16cid:durableId="36047013">
    <w:abstractNumId w:val="9"/>
  </w:num>
  <w:num w:numId="7" w16cid:durableId="1788162308">
    <w:abstractNumId w:val="7"/>
  </w:num>
  <w:num w:numId="8" w16cid:durableId="1209218584">
    <w:abstractNumId w:val="6"/>
  </w:num>
  <w:num w:numId="9" w16cid:durableId="905650982">
    <w:abstractNumId w:val="5"/>
  </w:num>
  <w:num w:numId="10" w16cid:durableId="932862297">
    <w:abstractNumId w:val="4"/>
  </w:num>
  <w:num w:numId="11" w16cid:durableId="1459834294">
    <w:abstractNumId w:val="8"/>
  </w:num>
  <w:num w:numId="12" w16cid:durableId="308439677">
    <w:abstractNumId w:val="3"/>
  </w:num>
  <w:num w:numId="13" w16cid:durableId="1469977806">
    <w:abstractNumId w:val="2"/>
  </w:num>
  <w:num w:numId="14" w16cid:durableId="1548756541">
    <w:abstractNumId w:val="1"/>
  </w:num>
  <w:num w:numId="15" w16cid:durableId="1556967829">
    <w:abstractNumId w:val="0"/>
  </w:num>
  <w:num w:numId="16" w16cid:durableId="247737964">
    <w:abstractNumId w:val="15"/>
  </w:num>
  <w:num w:numId="17" w16cid:durableId="922764646">
    <w:abstractNumId w:val="17"/>
  </w:num>
  <w:num w:numId="18" w16cid:durableId="852037593">
    <w:abstractNumId w:val="16"/>
  </w:num>
  <w:num w:numId="19" w16cid:durableId="122271865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DEwNzUwNzMyszBW0lEKTi0uzszPAykwrgUAOeS17iwAAAA="/>
  </w:docVars>
  <w:rsids>
    <w:rsidRoot w:val="00906AF5"/>
    <w:rsid w:val="00013AAE"/>
    <w:rsid w:val="00014BCD"/>
    <w:rsid w:val="00022357"/>
    <w:rsid w:val="00051FBD"/>
    <w:rsid w:val="00076F8A"/>
    <w:rsid w:val="00081D4D"/>
    <w:rsid w:val="000B3002"/>
    <w:rsid w:val="000C1785"/>
    <w:rsid w:val="000D1B9D"/>
    <w:rsid w:val="000F21A5"/>
    <w:rsid w:val="00131899"/>
    <w:rsid w:val="00144D71"/>
    <w:rsid w:val="0018330F"/>
    <w:rsid w:val="00223936"/>
    <w:rsid w:val="002337AD"/>
    <w:rsid w:val="00240717"/>
    <w:rsid w:val="00280F4D"/>
    <w:rsid w:val="002A2B44"/>
    <w:rsid w:val="002A3FCB"/>
    <w:rsid w:val="002D100A"/>
    <w:rsid w:val="002D3701"/>
    <w:rsid w:val="0035082F"/>
    <w:rsid w:val="00352881"/>
    <w:rsid w:val="00366DCE"/>
    <w:rsid w:val="003871FA"/>
    <w:rsid w:val="003B5FCE"/>
    <w:rsid w:val="003E1A94"/>
    <w:rsid w:val="003F49F6"/>
    <w:rsid w:val="00402E7E"/>
    <w:rsid w:val="00416222"/>
    <w:rsid w:val="00424F9F"/>
    <w:rsid w:val="00426A20"/>
    <w:rsid w:val="00435446"/>
    <w:rsid w:val="004D65B4"/>
    <w:rsid w:val="004F4532"/>
    <w:rsid w:val="005225B6"/>
    <w:rsid w:val="00570091"/>
    <w:rsid w:val="0058206D"/>
    <w:rsid w:val="005D2056"/>
    <w:rsid w:val="005F13EC"/>
    <w:rsid w:val="00684306"/>
    <w:rsid w:val="006A05EA"/>
    <w:rsid w:val="006C13C0"/>
    <w:rsid w:val="006C6D1D"/>
    <w:rsid w:val="006C758B"/>
    <w:rsid w:val="006D10B3"/>
    <w:rsid w:val="006F3ECE"/>
    <w:rsid w:val="0071098D"/>
    <w:rsid w:val="007173EB"/>
    <w:rsid w:val="007441C8"/>
    <w:rsid w:val="007638A6"/>
    <w:rsid w:val="00774146"/>
    <w:rsid w:val="00774281"/>
    <w:rsid w:val="00786D8E"/>
    <w:rsid w:val="00787C19"/>
    <w:rsid w:val="007C3F77"/>
    <w:rsid w:val="007D1FCB"/>
    <w:rsid w:val="007D36E0"/>
    <w:rsid w:val="00864E2C"/>
    <w:rsid w:val="00866971"/>
    <w:rsid w:val="00883FFD"/>
    <w:rsid w:val="00884D28"/>
    <w:rsid w:val="008E0C8C"/>
    <w:rsid w:val="008E1349"/>
    <w:rsid w:val="00906AF5"/>
    <w:rsid w:val="00907EA5"/>
    <w:rsid w:val="009579FE"/>
    <w:rsid w:val="009815FF"/>
    <w:rsid w:val="009E5669"/>
    <w:rsid w:val="009E58BC"/>
    <w:rsid w:val="00A109D0"/>
    <w:rsid w:val="00A27E3A"/>
    <w:rsid w:val="00AB3E35"/>
    <w:rsid w:val="00B10FA5"/>
    <w:rsid w:val="00B219F3"/>
    <w:rsid w:val="00B31246"/>
    <w:rsid w:val="00B51AD7"/>
    <w:rsid w:val="00B744A7"/>
    <w:rsid w:val="00B865A4"/>
    <w:rsid w:val="00B93BBA"/>
    <w:rsid w:val="00BB5155"/>
    <w:rsid w:val="00C0145B"/>
    <w:rsid w:val="00C04B20"/>
    <w:rsid w:val="00C13754"/>
    <w:rsid w:val="00C41E6E"/>
    <w:rsid w:val="00C54681"/>
    <w:rsid w:val="00C55CED"/>
    <w:rsid w:val="00C7447B"/>
    <w:rsid w:val="00CB6DE1"/>
    <w:rsid w:val="00CD4B6D"/>
    <w:rsid w:val="00CE41FE"/>
    <w:rsid w:val="00D3014E"/>
    <w:rsid w:val="00D614FB"/>
    <w:rsid w:val="00D62669"/>
    <w:rsid w:val="00DD2A8C"/>
    <w:rsid w:val="00DE2261"/>
    <w:rsid w:val="00E15D4D"/>
    <w:rsid w:val="00E210F5"/>
    <w:rsid w:val="00E46C26"/>
    <w:rsid w:val="00E60A93"/>
    <w:rsid w:val="00E76487"/>
    <w:rsid w:val="00E92AE3"/>
    <w:rsid w:val="00F02CE2"/>
    <w:rsid w:val="00F03ADD"/>
    <w:rsid w:val="00F03F95"/>
    <w:rsid w:val="00F11E1D"/>
    <w:rsid w:val="00F52622"/>
    <w:rsid w:val="00F54C25"/>
    <w:rsid w:val="00F9136A"/>
    <w:rsid w:val="00F925B9"/>
    <w:rsid w:val="00F95895"/>
    <w:rsid w:val="00FA0E43"/>
    <w:rsid w:val="00FE576D"/>
    <w:rsid w:val="00FE6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4489C6"/>
  <w15:chartTrackingRefBased/>
  <w15:docId w15:val="{B481B7F6-7982-3741-B6DB-3AAC8E79C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8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7EE3C4F2D44748840B2FBBB5496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BE97C-5C9F-3F41-9484-412D632A1C1A}"/>
      </w:docPartPr>
      <w:docPartBody>
        <w:p w:rsidR="000F546E" w:rsidRDefault="00D022B1">
          <w:pPr>
            <w:pStyle w:val="837EE3C4F2D44748840B2FBBB5496B7E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71BF5EF3F553C941B5D69AE71B79E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0628C-14CF-F447-9D52-7F8E9BC97DC6}"/>
      </w:docPartPr>
      <w:docPartBody>
        <w:p w:rsidR="000F546E" w:rsidRDefault="00D022B1">
          <w:pPr>
            <w:pStyle w:val="71BF5EF3F553C941B5D69AE71B79E173"/>
          </w:pPr>
          <w:r>
            <w:t>In Attenda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094254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22B1"/>
    <w:rsid w:val="000F546E"/>
    <w:rsid w:val="005573DB"/>
    <w:rsid w:val="005D39D0"/>
    <w:rsid w:val="008B654C"/>
    <w:rsid w:val="00D022B1"/>
    <w:rsid w:val="00ED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6"/>
    <w:unhideWhenUsed/>
    <w:qFormat/>
    <w:rsid w:val="008B654C"/>
    <w:rPr>
      <w:i/>
      <w:iCs/>
      <w:color w:val="80340D" w:themeColor="accent2" w:themeShade="80"/>
    </w:rPr>
  </w:style>
  <w:style w:type="paragraph" w:customStyle="1" w:styleId="837EE3C4F2D44748840B2FBBB5496B7E">
    <w:name w:val="837EE3C4F2D44748840B2FBBB5496B7E"/>
  </w:style>
  <w:style w:type="paragraph" w:customStyle="1" w:styleId="F1258A46DB65904DB3FEFF2B2DF7FA48">
    <w:name w:val="F1258A46DB65904DB3FEFF2B2DF7FA48"/>
  </w:style>
  <w:style w:type="paragraph" w:customStyle="1" w:styleId="71BF5EF3F553C941B5D69AE71B79E173">
    <w:name w:val="71BF5EF3F553C941B5D69AE71B79E173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/>
      <w:contextualSpacing/>
    </w:pPr>
    <w:rPr>
      <w:sz w:val="22"/>
      <w:szCs w:val="21"/>
      <w:lang w:eastAsia="ja-JP"/>
    </w:rPr>
  </w:style>
  <w:style w:type="paragraph" w:customStyle="1" w:styleId="6D93670BD9429C4ABDC8C5F6ED738FF4">
    <w:name w:val="6D93670BD9429C4ABDC8C5F6ED738FF4"/>
  </w:style>
  <w:style w:type="paragraph" w:customStyle="1" w:styleId="969322860478D742A4364D1319FF591E">
    <w:name w:val="969322860478D742A4364D1319FF591E"/>
  </w:style>
  <w:style w:type="paragraph" w:customStyle="1" w:styleId="A3AE4BF1254543629A1ACD88D2CBFCCA">
    <w:name w:val="A3AE4BF1254543629A1ACD88D2CBFCCA"/>
    <w:rsid w:val="008B654C"/>
    <w:pPr>
      <w:spacing w:after="160" w:line="278" w:lineRule="auto"/>
    </w:pPr>
    <w:rPr>
      <w:kern w:val="2"/>
      <w14:ligatures w14:val="standardContextual"/>
    </w:rPr>
  </w:style>
  <w:style w:type="paragraph" w:customStyle="1" w:styleId="8458B29C71B24079BB744DAFF505956B">
    <w:name w:val="8458B29C71B24079BB744DAFF505956B"/>
    <w:rsid w:val="008B654C"/>
    <w:pPr>
      <w:spacing w:after="160" w:line="278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Furlott, Sheri - SSC</cp:lastModifiedBy>
  <cp:revision>53</cp:revision>
  <dcterms:created xsi:type="dcterms:W3CDTF">2024-04-16T17:14:00Z</dcterms:created>
  <dcterms:modified xsi:type="dcterms:W3CDTF">2024-04-16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